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91E41" w14:textId="7CA335F2" w:rsidR="00351384" w:rsidRDefault="00351384" w:rsidP="00351384">
      <w:pPr>
        <w:pStyle w:val="Heading1"/>
      </w:pPr>
      <w:r>
        <w:t>RATAT Usage Instructions</w:t>
      </w:r>
    </w:p>
    <w:p w14:paraId="342E42D1" w14:textId="77777777" w:rsidR="00351384" w:rsidRDefault="00351384" w:rsidP="00351384">
      <w:pPr>
        <w:pStyle w:val="Heading2"/>
      </w:pPr>
    </w:p>
    <w:p w14:paraId="1CFBC7A7" w14:textId="280A74C4" w:rsidR="003D54EC" w:rsidRDefault="009367D7" w:rsidP="00351384">
      <w:pPr>
        <w:pStyle w:val="Heading2"/>
      </w:pPr>
      <w:r>
        <w:t>To start a new project:</w:t>
      </w:r>
    </w:p>
    <w:p w14:paraId="18A4A25E" w14:textId="527CDCD5" w:rsidR="009367D7" w:rsidRDefault="009367D7" w:rsidP="009367D7">
      <w:pPr>
        <w:pStyle w:val="ListParagraph"/>
        <w:numPr>
          <w:ilvl w:val="0"/>
          <w:numId w:val="1"/>
        </w:numPr>
      </w:pPr>
      <w:r>
        <w:t xml:space="preserve">Double click the RATAT.exe file to start the </w:t>
      </w:r>
      <w:proofErr w:type="gramStart"/>
      <w:r>
        <w:t>program</w:t>
      </w:r>
      <w:proofErr w:type="gramEnd"/>
    </w:p>
    <w:p w14:paraId="1B30AADA" w14:textId="3CFE0B6C" w:rsidR="009367D7" w:rsidRDefault="009367D7" w:rsidP="009367D7">
      <w:pPr>
        <w:pStyle w:val="ListParagraph"/>
        <w:numPr>
          <w:ilvl w:val="0"/>
          <w:numId w:val="1"/>
        </w:numPr>
      </w:pPr>
      <w:r>
        <w:t xml:space="preserve">Click the “Choose File” </w:t>
      </w:r>
      <w:proofErr w:type="gramStart"/>
      <w:r>
        <w:t>button</w:t>
      </w:r>
      <w:proofErr w:type="gramEnd"/>
    </w:p>
    <w:p w14:paraId="7908F351" w14:textId="5DEC0362" w:rsidR="009367D7" w:rsidRDefault="009367D7" w:rsidP="009367D7">
      <w:pPr>
        <w:pStyle w:val="ListParagraph"/>
        <w:numPr>
          <w:ilvl w:val="0"/>
          <w:numId w:val="1"/>
        </w:numPr>
      </w:pPr>
      <w:r>
        <w:t xml:space="preserve">Navigate to the location of the mp3 (or wav) file you want to import and click </w:t>
      </w:r>
      <w:proofErr w:type="gramStart"/>
      <w:r>
        <w:t>open</w:t>
      </w:r>
      <w:proofErr w:type="gramEnd"/>
    </w:p>
    <w:p w14:paraId="424AAB01" w14:textId="57A782E2" w:rsidR="009367D7" w:rsidRDefault="009367D7" w:rsidP="009367D7">
      <w:pPr>
        <w:pStyle w:val="ListParagraph"/>
        <w:numPr>
          <w:ilvl w:val="0"/>
          <w:numId w:val="1"/>
        </w:numPr>
      </w:pPr>
      <w:r>
        <w:t xml:space="preserve">Wait until the File Status bar reads “File Read </w:t>
      </w:r>
      <w:proofErr w:type="gramStart"/>
      <w:r>
        <w:t>Successfully”</w:t>
      </w:r>
      <w:proofErr w:type="gramEnd"/>
    </w:p>
    <w:p w14:paraId="5055013A" w14:textId="2C66B0B0" w:rsidR="009367D7" w:rsidRDefault="009367D7" w:rsidP="009367D7">
      <w:pPr>
        <w:pStyle w:val="ListParagraph"/>
        <w:numPr>
          <w:ilvl w:val="0"/>
          <w:numId w:val="1"/>
        </w:numPr>
      </w:pPr>
      <w:r>
        <w:t xml:space="preserve">Click the “Load Exercises” button and wait until the Truth graph populates with blue </w:t>
      </w:r>
      <w:proofErr w:type="gramStart"/>
      <w:r>
        <w:t>lines</w:t>
      </w:r>
      <w:proofErr w:type="gramEnd"/>
    </w:p>
    <w:p w14:paraId="7A95274D" w14:textId="15E82F9A" w:rsidR="009367D7" w:rsidRDefault="009367D7" w:rsidP="009367D7">
      <w:pPr>
        <w:pStyle w:val="ListParagraph"/>
        <w:numPr>
          <w:ilvl w:val="0"/>
          <w:numId w:val="1"/>
        </w:numPr>
      </w:pPr>
      <w:r>
        <w:t xml:space="preserve">Adjust the threshold to a value between 250 and </w:t>
      </w:r>
      <w:proofErr w:type="gramStart"/>
      <w:r>
        <w:t>300</w:t>
      </w:r>
      <w:proofErr w:type="gramEnd"/>
    </w:p>
    <w:p w14:paraId="0776EA03" w14:textId="7159FD12" w:rsidR="009367D7" w:rsidRDefault="009367D7" w:rsidP="009367D7">
      <w:pPr>
        <w:pStyle w:val="ListParagraph"/>
        <w:numPr>
          <w:ilvl w:val="1"/>
          <w:numId w:val="1"/>
        </w:numPr>
      </w:pPr>
      <w:r>
        <w:t>This may be changed depending on how loud or quiet the participant’s claps are. If their claps are quieter, you may need to adjust this to a lower value</w:t>
      </w:r>
    </w:p>
    <w:p w14:paraId="4AE8956B" w14:textId="5E0E9083" w:rsidR="009367D7" w:rsidRDefault="009367D7" w:rsidP="009367D7">
      <w:pPr>
        <w:pStyle w:val="ListParagraph"/>
        <w:numPr>
          <w:ilvl w:val="0"/>
          <w:numId w:val="1"/>
        </w:numPr>
      </w:pPr>
      <w:r>
        <w:t xml:space="preserve">Navigate to the Ratings tab and input the age grouping in the Participant Age </w:t>
      </w:r>
      <w:proofErr w:type="gramStart"/>
      <w:r>
        <w:t>box</w:t>
      </w:r>
      <w:proofErr w:type="gramEnd"/>
    </w:p>
    <w:p w14:paraId="5E6A68BC" w14:textId="0CD9CFA4" w:rsidR="009367D7" w:rsidRDefault="009367D7" w:rsidP="009367D7">
      <w:pPr>
        <w:pStyle w:val="ListParagraph"/>
        <w:numPr>
          <w:ilvl w:val="1"/>
          <w:numId w:val="1"/>
        </w:numPr>
      </w:pPr>
      <w:r>
        <w:t xml:space="preserve">If the participant is in the </w:t>
      </w:r>
      <w:proofErr w:type="gramStart"/>
      <w:r>
        <w:t>Younger</w:t>
      </w:r>
      <w:proofErr w:type="gramEnd"/>
      <w:r>
        <w:t xml:space="preserve"> group (2), input 27</w:t>
      </w:r>
    </w:p>
    <w:p w14:paraId="1AFF6F31" w14:textId="24D7D644" w:rsidR="009367D7" w:rsidRDefault="009367D7" w:rsidP="009367D7">
      <w:pPr>
        <w:pStyle w:val="ListParagraph"/>
        <w:numPr>
          <w:ilvl w:val="1"/>
          <w:numId w:val="1"/>
        </w:numPr>
      </w:pPr>
      <w:r>
        <w:t>If the participant is in the Older group (1), input 72</w:t>
      </w:r>
    </w:p>
    <w:p w14:paraId="0743AF38" w14:textId="2FCCF6D7" w:rsidR="009367D7" w:rsidRDefault="00BC1667" w:rsidP="009367D7">
      <w:pPr>
        <w:pStyle w:val="ListParagraph"/>
        <w:numPr>
          <w:ilvl w:val="0"/>
          <w:numId w:val="1"/>
        </w:numPr>
      </w:pPr>
      <w:r>
        <w:t>Go back to the Visualize tab, and you’re ready to begin. See the “To Begin Processing Data” section below</w:t>
      </w:r>
    </w:p>
    <w:p w14:paraId="65265A5D" w14:textId="50EA6A65" w:rsidR="00BC1667" w:rsidRDefault="00BC1667" w:rsidP="00BC1667"/>
    <w:p w14:paraId="4C008067" w14:textId="3B684F46" w:rsidR="00BC1667" w:rsidRDefault="00BC1667" w:rsidP="00351384">
      <w:pPr>
        <w:pStyle w:val="Heading2"/>
      </w:pPr>
      <w:r>
        <w:t>To open an existing project:</w:t>
      </w:r>
    </w:p>
    <w:p w14:paraId="2BB5FFB5" w14:textId="738D4A86" w:rsidR="00BC1667" w:rsidRDefault="00BC1667" w:rsidP="00BC1667">
      <w:pPr>
        <w:pStyle w:val="ListParagraph"/>
        <w:numPr>
          <w:ilvl w:val="0"/>
          <w:numId w:val="2"/>
        </w:numPr>
      </w:pPr>
      <w:r>
        <w:t xml:space="preserve">Double click the RATAT.exe file to start the </w:t>
      </w:r>
      <w:proofErr w:type="gramStart"/>
      <w:r>
        <w:t>program</w:t>
      </w:r>
      <w:proofErr w:type="gramEnd"/>
    </w:p>
    <w:p w14:paraId="0E70E7AD" w14:textId="0178FBA7" w:rsidR="00BC1667" w:rsidRDefault="00BC1667" w:rsidP="00BC1667">
      <w:pPr>
        <w:pStyle w:val="ListParagraph"/>
        <w:numPr>
          <w:ilvl w:val="0"/>
          <w:numId w:val="2"/>
        </w:numPr>
      </w:pPr>
      <w:r>
        <w:t xml:space="preserve">Go to File (top left) &gt;&gt; </w:t>
      </w:r>
      <w:proofErr w:type="gramStart"/>
      <w:r>
        <w:t>Open</w:t>
      </w:r>
      <w:proofErr w:type="gramEnd"/>
    </w:p>
    <w:p w14:paraId="7A513A1F" w14:textId="55E48088" w:rsidR="00BC1667" w:rsidRDefault="00BC1667" w:rsidP="00BC1667">
      <w:pPr>
        <w:pStyle w:val="ListParagraph"/>
        <w:numPr>
          <w:ilvl w:val="0"/>
          <w:numId w:val="2"/>
        </w:numPr>
      </w:pPr>
      <w:r>
        <w:t xml:space="preserve">Navigate to the location of the Microsoft Access Table (mat) file you want to import and click </w:t>
      </w:r>
      <w:proofErr w:type="gramStart"/>
      <w:r>
        <w:t>open</w:t>
      </w:r>
      <w:proofErr w:type="gramEnd"/>
    </w:p>
    <w:p w14:paraId="3A23B34E" w14:textId="214DA176" w:rsidR="00BC1667" w:rsidRDefault="00BC1667" w:rsidP="00BC1667">
      <w:pPr>
        <w:pStyle w:val="ListParagraph"/>
        <w:numPr>
          <w:ilvl w:val="0"/>
          <w:numId w:val="2"/>
        </w:numPr>
      </w:pPr>
      <w:r>
        <w:t xml:space="preserve">Wait until the File Status bar reads “Project Read </w:t>
      </w:r>
      <w:proofErr w:type="gramStart"/>
      <w:r>
        <w:t>Successfully”</w:t>
      </w:r>
      <w:proofErr w:type="gramEnd"/>
    </w:p>
    <w:p w14:paraId="3A37EFFA" w14:textId="3E0D4878" w:rsidR="00BC1667" w:rsidRDefault="00BC1667" w:rsidP="00BC1667">
      <w:pPr>
        <w:pStyle w:val="ListParagraph"/>
        <w:numPr>
          <w:ilvl w:val="1"/>
          <w:numId w:val="2"/>
        </w:numPr>
      </w:pPr>
      <w:r>
        <w:t>Once read successfully, this will automatically import the audio file and update with all previously processed data, including all graphs and ratings</w:t>
      </w:r>
    </w:p>
    <w:p w14:paraId="6206D097" w14:textId="77777777" w:rsidR="00BC1667" w:rsidRDefault="00BC1667" w:rsidP="00BC1667">
      <w:pPr>
        <w:pStyle w:val="ListParagraph"/>
        <w:numPr>
          <w:ilvl w:val="0"/>
          <w:numId w:val="2"/>
        </w:numPr>
      </w:pPr>
      <w:r>
        <w:t xml:space="preserve">Adjust the threshold to a value between 250 and </w:t>
      </w:r>
      <w:proofErr w:type="gramStart"/>
      <w:r>
        <w:t>300</w:t>
      </w:r>
      <w:proofErr w:type="gramEnd"/>
    </w:p>
    <w:p w14:paraId="3A7D1197" w14:textId="77777777" w:rsidR="00BC1667" w:rsidRDefault="00BC1667" w:rsidP="00BC1667">
      <w:pPr>
        <w:pStyle w:val="ListParagraph"/>
        <w:numPr>
          <w:ilvl w:val="1"/>
          <w:numId w:val="2"/>
        </w:numPr>
      </w:pPr>
      <w:r>
        <w:t xml:space="preserve">This may be changed depending on how loud or quiet the participant’s claps are. If their claps are quieter, you may need to adjust this to a lower </w:t>
      </w:r>
      <w:proofErr w:type="gramStart"/>
      <w:r>
        <w:t>value</w:t>
      </w:r>
      <w:proofErr w:type="gramEnd"/>
    </w:p>
    <w:p w14:paraId="279302AA" w14:textId="77777777" w:rsidR="00BC1667" w:rsidRDefault="00BC1667" w:rsidP="00BC1667">
      <w:pPr>
        <w:pStyle w:val="ListParagraph"/>
        <w:numPr>
          <w:ilvl w:val="0"/>
          <w:numId w:val="2"/>
        </w:numPr>
      </w:pPr>
      <w:r>
        <w:t xml:space="preserve">Navigate to the Ratings tab and input the age grouping in the Participant Age </w:t>
      </w:r>
      <w:proofErr w:type="gramStart"/>
      <w:r>
        <w:t>box</w:t>
      </w:r>
      <w:proofErr w:type="gramEnd"/>
    </w:p>
    <w:p w14:paraId="4DD9EF7A" w14:textId="77777777" w:rsidR="00BC1667" w:rsidRDefault="00BC1667" w:rsidP="00BC1667">
      <w:pPr>
        <w:pStyle w:val="ListParagraph"/>
        <w:numPr>
          <w:ilvl w:val="1"/>
          <w:numId w:val="2"/>
        </w:numPr>
      </w:pPr>
      <w:r>
        <w:t xml:space="preserve">If the participant is in the </w:t>
      </w:r>
      <w:proofErr w:type="gramStart"/>
      <w:r>
        <w:t>Younger</w:t>
      </w:r>
      <w:proofErr w:type="gramEnd"/>
      <w:r>
        <w:t xml:space="preserve"> group (2), input 27</w:t>
      </w:r>
    </w:p>
    <w:p w14:paraId="3CC4EC3E" w14:textId="77777777" w:rsidR="00BC1667" w:rsidRDefault="00BC1667" w:rsidP="00BC1667">
      <w:pPr>
        <w:pStyle w:val="ListParagraph"/>
        <w:numPr>
          <w:ilvl w:val="1"/>
          <w:numId w:val="2"/>
        </w:numPr>
      </w:pPr>
      <w:r>
        <w:t xml:space="preserve">If the participant is in the </w:t>
      </w:r>
      <w:proofErr w:type="gramStart"/>
      <w:r>
        <w:t>Older</w:t>
      </w:r>
      <w:proofErr w:type="gramEnd"/>
      <w:r>
        <w:t xml:space="preserve"> group (1), input 72</w:t>
      </w:r>
    </w:p>
    <w:p w14:paraId="69A26361" w14:textId="4A59B6EE" w:rsidR="00BC1667" w:rsidRDefault="00BC1667" w:rsidP="00BC1667">
      <w:pPr>
        <w:pStyle w:val="ListParagraph"/>
        <w:numPr>
          <w:ilvl w:val="0"/>
          <w:numId w:val="2"/>
        </w:numPr>
      </w:pPr>
      <w:r>
        <w:t xml:space="preserve">Go back to the Visualize tab, and you’re ready to </w:t>
      </w:r>
      <w:r>
        <w:t>continue</w:t>
      </w:r>
      <w:r>
        <w:t xml:space="preserve">. See the “To Begin Processing Data” section </w:t>
      </w:r>
      <w:proofErr w:type="gramStart"/>
      <w:r>
        <w:t>below</w:t>
      </w:r>
      <w:proofErr w:type="gramEnd"/>
    </w:p>
    <w:p w14:paraId="6ECBA61E" w14:textId="2B58912A" w:rsidR="00BC1667" w:rsidRDefault="00BC1667" w:rsidP="00BC1667"/>
    <w:p w14:paraId="7FC5B672" w14:textId="067CA92B" w:rsidR="00BC1667" w:rsidRDefault="00BC1667" w:rsidP="00351384">
      <w:pPr>
        <w:pStyle w:val="Heading2"/>
      </w:pPr>
      <w:r>
        <w:t>To Begin Processing Data:</w:t>
      </w:r>
    </w:p>
    <w:p w14:paraId="77727DE1" w14:textId="0D8E203D" w:rsidR="00BC1667" w:rsidRDefault="00BC1667" w:rsidP="00BC1667">
      <w:pPr>
        <w:pStyle w:val="ListParagraph"/>
        <w:numPr>
          <w:ilvl w:val="0"/>
          <w:numId w:val="4"/>
        </w:numPr>
      </w:pPr>
      <w:r>
        <w:t>Now that the project is set up, ensure you</w:t>
      </w:r>
      <w:r w:rsidR="008E3B78">
        <w:t>’ve selected the exercise you want to analyze. Exercises can be selected from the Exercise drop down menu below the Load Exercises button.</w:t>
      </w:r>
    </w:p>
    <w:p w14:paraId="20777949" w14:textId="6ADFA5E7" w:rsidR="008E3B78" w:rsidRDefault="008E3B78" w:rsidP="008E3B78">
      <w:pPr>
        <w:pStyle w:val="ListParagraph"/>
        <w:numPr>
          <w:ilvl w:val="1"/>
          <w:numId w:val="4"/>
        </w:numPr>
      </w:pPr>
      <w:r>
        <w:t>You’ll know the exercise is properly selected when the Analyze button reads “Analyze E#”, where # is the exercise you want to analyze</w:t>
      </w:r>
    </w:p>
    <w:p w14:paraId="20EC6E3B" w14:textId="170A0158" w:rsidR="008E3B78" w:rsidRDefault="008E3B78" w:rsidP="008E3B78">
      <w:pPr>
        <w:pStyle w:val="ListParagraph"/>
        <w:numPr>
          <w:ilvl w:val="0"/>
          <w:numId w:val="4"/>
        </w:numPr>
      </w:pPr>
      <w:r>
        <w:lastRenderedPageBreak/>
        <w:t>Now, scrub through the audio using a combination of the Audio Scrubbing bar and the Start/Stop Time buttons</w:t>
      </w:r>
    </w:p>
    <w:p w14:paraId="75E25AE4" w14:textId="719B6B32" w:rsidR="008E3B78" w:rsidRDefault="008E3B78" w:rsidP="008E3B78">
      <w:pPr>
        <w:pStyle w:val="ListParagraph"/>
        <w:numPr>
          <w:ilvl w:val="1"/>
          <w:numId w:val="4"/>
        </w:numPr>
      </w:pPr>
      <w:r>
        <w:t>Note that when using the Audio Scrubbing bar, the default interval of time is 10 seconds, which you can see in the Hour, Minute, Second boxes</w:t>
      </w:r>
    </w:p>
    <w:p w14:paraId="726C5CEA" w14:textId="15481B32" w:rsidR="008E3B78" w:rsidRDefault="008E3B78" w:rsidP="008E3B78">
      <w:pPr>
        <w:pStyle w:val="ListParagraph"/>
        <w:numPr>
          <w:ilvl w:val="1"/>
          <w:numId w:val="4"/>
        </w:numPr>
      </w:pPr>
      <w:r>
        <w:t xml:space="preserve">You can adjust these values using the forward and backwards </w:t>
      </w:r>
      <w:proofErr w:type="gramStart"/>
      <w:r>
        <w:t>buttons</w:t>
      </w:r>
      <w:proofErr w:type="gramEnd"/>
    </w:p>
    <w:p w14:paraId="0A4816AC" w14:textId="1CE9B823" w:rsidR="008E3B78" w:rsidRDefault="008E3B78" w:rsidP="008E3B78">
      <w:pPr>
        <w:pStyle w:val="ListParagraph"/>
        <w:numPr>
          <w:ilvl w:val="0"/>
          <w:numId w:val="4"/>
        </w:numPr>
      </w:pPr>
      <w:r>
        <w:t>While scrubbing through the audio file, be sure to play the audio using the Play button to find the performance trial for the exercise you’re on</w:t>
      </w:r>
    </w:p>
    <w:p w14:paraId="4D49E7C9" w14:textId="211B610F" w:rsidR="008E3B78" w:rsidRDefault="008E3B78" w:rsidP="008E3B78">
      <w:pPr>
        <w:pStyle w:val="ListParagraph"/>
        <w:numPr>
          <w:ilvl w:val="1"/>
          <w:numId w:val="4"/>
        </w:numPr>
      </w:pPr>
      <w:r>
        <w:t xml:space="preserve">Aaron will likely say “Performance Trial Exercise ## … Here we go” around each performance </w:t>
      </w:r>
      <w:proofErr w:type="gramStart"/>
      <w:r>
        <w:t>trial</w:t>
      </w:r>
      <w:proofErr w:type="gramEnd"/>
    </w:p>
    <w:p w14:paraId="3267322D" w14:textId="2131DE52" w:rsidR="008E3B78" w:rsidRDefault="008E3B78" w:rsidP="008E3B78">
      <w:pPr>
        <w:pStyle w:val="ListParagraph"/>
        <w:numPr>
          <w:ilvl w:val="0"/>
          <w:numId w:val="4"/>
        </w:numPr>
      </w:pPr>
      <w:r>
        <w:t xml:space="preserve">Use the forward and backwards buttons to adjust the sample to only include the performance trial (start of metronome to </w:t>
      </w:r>
      <w:r w:rsidR="00B04943">
        <w:t xml:space="preserve">the </w:t>
      </w:r>
      <w:r>
        <w:t>end of metronome)</w:t>
      </w:r>
    </w:p>
    <w:p w14:paraId="0CC007A3" w14:textId="448D59BF" w:rsidR="008E3B78" w:rsidRDefault="008E3B78" w:rsidP="008E3B78">
      <w:pPr>
        <w:pStyle w:val="ListParagraph"/>
        <w:numPr>
          <w:ilvl w:val="1"/>
          <w:numId w:val="4"/>
        </w:numPr>
      </w:pPr>
      <w:r>
        <w:t xml:space="preserve">It’s ok if a bit of talking is present at the beginning and end of the sample, but try to get as close as you can to just the start and end of the performance </w:t>
      </w:r>
      <w:proofErr w:type="gramStart"/>
      <w:r>
        <w:t>trial</w:t>
      </w:r>
      <w:proofErr w:type="gramEnd"/>
    </w:p>
    <w:p w14:paraId="6B0A3B7D" w14:textId="76B3BFFB" w:rsidR="008E3B78" w:rsidRDefault="008E3B78" w:rsidP="008E3B78">
      <w:pPr>
        <w:pStyle w:val="ListParagraph"/>
        <w:numPr>
          <w:ilvl w:val="0"/>
          <w:numId w:val="4"/>
        </w:numPr>
      </w:pPr>
      <w:r>
        <w:t>Once you’re content with the audio sample, click the “Analyze E#” button and wait for the Participant graph to populate</w:t>
      </w:r>
    </w:p>
    <w:p w14:paraId="68D90867" w14:textId="24C5B870" w:rsidR="008E3B78" w:rsidRDefault="008E3B78" w:rsidP="008E3B78">
      <w:pPr>
        <w:pStyle w:val="ListParagraph"/>
        <w:numPr>
          <w:ilvl w:val="1"/>
          <w:numId w:val="4"/>
        </w:numPr>
      </w:pPr>
      <w:r>
        <w:t>It is likely that this won’t always look how you want it to. If there’s an extra clap or missing clap, navigate to the Troubleshooting section below.</w:t>
      </w:r>
    </w:p>
    <w:p w14:paraId="5041798D" w14:textId="63247DFE" w:rsidR="008E3B78" w:rsidRDefault="008E3B78" w:rsidP="008E3B78">
      <w:pPr>
        <w:pStyle w:val="ListParagraph"/>
        <w:numPr>
          <w:ilvl w:val="0"/>
          <w:numId w:val="4"/>
        </w:numPr>
      </w:pPr>
      <w:r>
        <w:t xml:space="preserve">Go to the ratings tab to check that the ratings have </w:t>
      </w:r>
      <w:proofErr w:type="gramStart"/>
      <w:r>
        <w:t>populated</w:t>
      </w:r>
      <w:proofErr w:type="gramEnd"/>
    </w:p>
    <w:p w14:paraId="0A026B18" w14:textId="50BF3903" w:rsidR="008E3B78" w:rsidRDefault="008E3B78" w:rsidP="008E3B78">
      <w:pPr>
        <w:pStyle w:val="ListParagraph"/>
        <w:numPr>
          <w:ilvl w:val="1"/>
          <w:numId w:val="4"/>
        </w:numPr>
      </w:pPr>
      <w:r>
        <w:t>You don’t have to check the ratings, but I like to do it just to see how they look</w:t>
      </w:r>
    </w:p>
    <w:p w14:paraId="52FAF770" w14:textId="33A98A31" w:rsidR="008E3B78" w:rsidRDefault="008E3B78" w:rsidP="008E3B78">
      <w:pPr>
        <w:pStyle w:val="ListParagraph"/>
        <w:numPr>
          <w:ilvl w:val="1"/>
          <w:numId w:val="4"/>
        </w:numPr>
      </w:pPr>
      <w:r>
        <w:t>It is likely that for most exercises, the Exercise Rating and Age Rating will be the same</w:t>
      </w:r>
      <w:r w:rsidR="00B04943">
        <w:t xml:space="preserve">. This is </w:t>
      </w:r>
      <w:proofErr w:type="gramStart"/>
      <w:r w:rsidR="00B04943">
        <w:t>expected</w:t>
      </w:r>
      <w:proofErr w:type="gramEnd"/>
    </w:p>
    <w:p w14:paraId="2FAC53AC" w14:textId="4A32AD56" w:rsidR="00B04943" w:rsidRDefault="00B04943" w:rsidP="00B04943">
      <w:pPr>
        <w:pStyle w:val="ListParagraph"/>
        <w:numPr>
          <w:ilvl w:val="0"/>
          <w:numId w:val="4"/>
        </w:numPr>
      </w:pPr>
      <w:r>
        <w:t>Now, you can move on to the next exercise you want to analyze by going back to step 1</w:t>
      </w:r>
    </w:p>
    <w:p w14:paraId="1530A36C" w14:textId="15FDA3C0" w:rsidR="00B04943" w:rsidRDefault="00B04943" w:rsidP="00B04943">
      <w:pPr>
        <w:pStyle w:val="ListParagraph"/>
        <w:numPr>
          <w:ilvl w:val="1"/>
          <w:numId w:val="4"/>
        </w:numPr>
      </w:pPr>
      <w:r>
        <w:t>Repeat this process until you’ve completed all of the exercises (1-30)</w:t>
      </w:r>
    </w:p>
    <w:p w14:paraId="3E7FBFBC" w14:textId="040BCDFD" w:rsidR="00033766" w:rsidRDefault="00033766" w:rsidP="00B04943">
      <w:pPr>
        <w:pStyle w:val="ListParagraph"/>
        <w:numPr>
          <w:ilvl w:val="1"/>
          <w:numId w:val="4"/>
        </w:numPr>
      </w:pPr>
      <w:r>
        <w:t xml:space="preserve">If at any point you want to save the project to finish it another time, </w:t>
      </w:r>
      <w:r w:rsidR="00F35AFF">
        <w:t xml:space="preserve">continue to step 8 but you will only need to save the project (8a) </w:t>
      </w:r>
    </w:p>
    <w:p w14:paraId="63CF08D5" w14:textId="7103435D" w:rsidR="00B04943" w:rsidRDefault="00033766" w:rsidP="00B04943">
      <w:pPr>
        <w:pStyle w:val="ListParagraph"/>
        <w:numPr>
          <w:ilvl w:val="0"/>
          <w:numId w:val="4"/>
        </w:numPr>
      </w:pPr>
      <w:r>
        <w:t xml:space="preserve">Once you’ve completed all of the </w:t>
      </w:r>
      <w:proofErr w:type="gramStart"/>
      <w:r>
        <w:t>exercises</w:t>
      </w:r>
      <w:proofErr w:type="gramEnd"/>
      <w:r>
        <w:t xml:space="preserve"> you’ll need to save two files.</w:t>
      </w:r>
    </w:p>
    <w:p w14:paraId="253C3D19" w14:textId="24338A12" w:rsidR="00033766" w:rsidRDefault="00033766" w:rsidP="00033766">
      <w:pPr>
        <w:pStyle w:val="ListParagraph"/>
        <w:numPr>
          <w:ilvl w:val="1"/>
          <w:numId w:val="4"/>
        </w:numPr>
      </w:pPr>
      <w:r>
        <w:t>Save the project. This will allow you to continue working on an unfinished project or regenerate the graphs and ratings</w:t>
      </w:r>
    </w:p>
    <w:p w14:paraId="6844937A" w14:textId="535EBF7F" w:rsidR="00033766" w:rsidRDefault="00033766" w:rsidP="00033766">
      <w:pPr>
        <w:pStyle w:val="ListParagraph"/>
        <w:numPr>
          <w:ilvl w:val="2"/>
          <w:numId w:val="4"/>
        </w:numPr>
      </w:pPr>
      <w:r>
        <w:t>Go to File &gt;&gt; Save As</w:t>
      </w:r>
    </w:p>
    <w:p w14:paraId="74E546D9" w14:textId="15A25D59" w:rsidR="00033766" w:rsidRDefault="00033766" w:rsidP="00033766">
      <w:pPr>
        <w:pStyle w:val="ListParagraph"/>
        <w:numPr>
          <w:ilvl w:val="2"/>
          <w:numId w:val="4"/>
        </w:numPr>
      </w:pPr>
      <w:r>
        <w:t xml:space="preserve">This will likely take a long time to save. You won’t be able to do anything in RATAT until the file is done saving. Also, it helps to </w:t>
      </w:r>
      <w:r w:rsidRPr="00033766">
        <w:rPr>
          <w:b/>
          <w:bCs/>
        </w:rPr>
        <w:t>only click this button once</w:t>
      </w:r>
      <w:r>
        <w:rPr>
          <w:b/>
          <w:bCs/>
        </w:rPr>
        <w:t xml:space="preserve"> </w:t>
      </w:r>
      <w:r>
        <w:t>at a time</w:t>
      </w:r>
    </w:p>
    <w:p w14:paraId="10E3EFA9" w14:textId="18724665" w:rsidR="00033766" w:rsidRDefault="00033766" w:rsidP="00033766">
      <w:pPr>
        <w:pStyle w:val="ListParagraph"/>
        <w:numPr>
          <w:ilvl w:val="1"/>
          <w:numId w:val="4"/>
        </w:numPr>
      </w:pPr>
      <w:r>
        <w:t xml:space="preserve">Save the </w:t>
      </w:r>
      <w:proofErr w:type="gramStart"/>
      <w:r>
        <w:t>ratings</w:t>
      </w:r>
      <w:proofErr w:type="gramEnd"/>
    </w:p>
    <w:p w14:paraId="730351A7" w14:textId="747A5389" w:rsidR="00033766" w:rsidRDefault="00033766" w:rsidP="00033766">
      <w:pPr>
        <w:pStyle w:val="ListParagraph"/>
        <w:numPr>
          <w:ilvl w:val="2"/>
          <w:numId w:val="4"/>
        </w:numPr>
      </w:pPr>
      <w:r>
        <w:t>Go to File &gt;&gt; Export Ratings</w:t>
      </w:r>
    </w:p>
    <w:p w14:paraId="13E39FD7" w14:textId="6D2000D1" w:rsidR="00033766" w:rsidRDefault="00033766" w:rsidP="00033766">
      <w:pPr>
        <w:pStyle w:val="ListParagraph"/>
        <w:numPr>
          <w:ilvl w:val="2"/>
          <w:numId w:val="4"/>
        </w:numPr>
      </w:pPr>
      <w:r>
        <w:t xml:space="preserve">This will be </w:t>
      </w:r>
      <w:proofErr w:type="gramStart"/>
      <w:r>
        <w:t>fairly quick</w:t>
      </w:r>
      <w:proofErr w:type="gramEnd"/>
      <w:r>
        <w:t xml:space="preserve"> (1 or 2 seconds)</w:t>
      </w:r>
    </w:p>
    <w:p w14:paraId="5876A683" w14:textId="0BC3F2E4" w:rsidR="00F35AFF" w:rsidRDefault="00033766" w:rsidP="00F35AFF">
      <w:pPr>
        <w:pStyle w:val="ListParagraph"/>
        <w:numPr>
          <w:ilvl w:val="0"/>
          <w:numId w:val="4"/>
        </w:numPr>
      </w:pPr>
      <w:r>
        <w:t>All done! You can now close RATAT</w:t>
      </w:r>
      <w:r w:rsidR="00F35AFF">
        <w:t xml:space="preserve"> </w:t>
      </w:r>
    </w:p>
    <w:p w14:paraId="7749C0F5" w14:textId="5F5B68B9" w:rsidR="00F35AFF" w:rsidRDefault="00F35AFF" w:rsidP="00F35AFF"/>
    <w:p w14:paraId="39508E5A" w14:textId="5721526B" w:rsidR="00F35AFF" w:rsidRDefault="00F35AFF" w:rsidP="00351384">
      <w:pPr>
        <w:pStyle w:val="Heading2"/>
      </w:pPr>
      <w:r>
        <w:t>Troubleshooting:</w:t>
      </w:r>
    </w:p>
    <w:p w14:paraId="3463BF38" w14:textId="466084D5" w:rsidR="00F35AFF" w:rsidRDefault="00F35AFF" w:rsidP="00F35AFF">
      <w:pPr>
        <w:pStyle w:val="ListParagraph"/>
        <w:numPr>
          <w:ilvl w:val="0"/>
          <w:numId w:val="6"/>
        </w:numPr>
      </w:pPr>
      <w:r>
        <w:t xml:space="preserve">If after clicking “Analyze E#” for a given exercise, you don’t see the </w:t>
      </w:r>
      <w:r w:rsidR="00E7708C">
        <w:t>rhythm that was clapped out in the audio sample, there are a series of quick checks and tests you can do to try and fix this.</w:t>
      </w:r>
    </w:p>
    <w:p w14:paraId="7FD4A86E" w14:textId="1D1042D7" w:rsidR="00E7708C" w:rsidRDefault="00E7708C" w:rsidP="00E7708C">
      <w:pPr>
        <w:pStyle w:val="ListParagraph"/>
        <w:numPr>
          <w:ilvl w:val="1"/>
          <w:numId w:val="6"/>
        </w:numPr>
      </w:pPr>
      <w:r>
        <w:t>If you see more claps than were performed in the audio sample:</w:t>
      </w:r>
    </w:p>
    <w:p w14:paraId="13E0FA90" w14:textId="504389E3" w:rsidR="00E7708C" w:rsidRDefault="00E7708C" w:rsidP="00E7708C">
      <w:pPr>
        <w:pStyle w:val="ListParagraph"/>
        <w:numPr>
          <w:ilvl w:val="2"/>
          <w:numId w:val="6"/>
        </w:numPr>
      </w:pPr>
      <w:r>
        <w:t>Reduce the threshold and click Analyze again. Play around with different values to make sure you’re getting the claps you need</w:t>
      </w:r>
    </w:p>
    <w:p w14:paraId="5A6D8AD9" w14:textId="1A6C7D9A" w:rsidR="00E7708C" w:rsidRDefault="00E7708C" w:rsidP="00E7708C">
      <w:pPr>
        <w:pStyle w:val="ListParagraph"/>
        <w:numPr>
          <w:ilvl w:val="1"/>
          <w:numId w:val="6"/>
        </w:numPr>
      </w:pPr>
      <w:r>
        <w:lastRenderedPageBreak/>
        <w:t>If you see more claps than we performed in the audio sample:</w:t>
      </w:r>
    </w:p>
    <w:p w14:paraId="4F1B384A" w14:textId="3B17D255" w:rsidR="00E7708C" w:rsidRDefault="00E7708C" w:rsidP="00E7708C">
      <w:pPr>
        <w:pStyle w:val="ListParagraph"/>
        <w:numPr>
          <w:ilvl w:val="2"/>
          <w:numId w:val="6"/>
        </w:numPr>
      </w:pPr>
      <w:r>
        <w:t>Increase the threshold and click Analyze again. Same as above, experiment until you get the claps you need</w:t>
      </w:r>
    </w:p>
    <w:p w14:paraId="36DDDC1B" w14:textId="664FCC87" w:rsidR="00E7708C" w:rsidRDefault="00E7708C" w:rsidP="00E7708C">
      <w:pPr>
        <w:pStyle w:val="ListParagraph"/>
        <w:numPr>
          <w:ilvl w:val="0"/>
          <w:numId w:val="6"/>
        </w:numPr>
      </w:pPr>
      <w:r>
        <w:t xml:space="preserve">If after adjusting the threshold, you still haven’t been able to get the right </w:t>
      </w:r>
      <w:proofErr w:type="gramStart"/>
      <w:r>
        <w:t>claps</w:t>
      </w:r>
      <w:proofErr w:type="gramEnd"/>
    </w:p>
    <w:p w14:paraId="1B59C449" w14:textId="622CD431" w:rsidR="00E7708C" w:rsidRDefault="00E7708C" w:rsidP="00E7708C">
      <w:pPr>
        <w:pStyle w:val="ListParagraph"/>
        <w:numPr>
          <w:ilvl w:val="1"/>
          <w:numId w:val="6"/>
        </w:numPr>
      </w:pPr>
      <w:r>
        <w:t xml:space="preserve">Try using the forward and backward buttons to get as close to the performance trial as possible. </w:t>
      </w:r>
    </w:p>
    <w:p w14:paraId="6CD55136" w14:textId="0089C233" w:rsidR="00E7708C" w:rsidRDefault="00E7708C" w:rsidP="00E7708C">
      <w:pPr>
        <w:pStyle w:val="ListParagraph"/>
        <w:numPr>
          <w:ilvl w:val="2"/>
          <w:numId w:val="6"/>
        </w:numPr>
      </w:pPr>
      <w:r>
        <w:t xml:space="preserve">Try adjusting the threshold again based on these </w:t>
      </w:r>
      <w:proofErr w:type="gramStart"/>
      <w:r>
        <w:t>changes</w:t>
      </w:r>
      <w:proofErr w:type="gramEnd"/>
    </w:p>
    <w:p w14:paraId="1E6653BA" w14:textId="3FEBC1D2" w:rsidR="00E7708C" w:rsidRDefault="00E7708C" w:rsidP="00E7708C">
      <w:pPr>
        <w:pStyle w:val="ListParagraph"/>
        <w:numPr>
          <w:ilvl w:val="1"/>
          <w:numId w:val="6"/>
        </w:numPr>
      </w:pPr>
      <w:r>
        <w:t>If this still doesn't work, use the same buttons to add a little bit of time to the beginning and the end of the sample instead. Get just a bit more talking in the beginning and end of the sample.</w:t>
      </w:r>
    </w:p>
    <w:p w14:paraId="52775DF8" w14:textId="22C77B30" w:rsidR="00E7708C" w:rsidRDefault="00E7708C" w:rsidP="00E7708C">
      <w:pPr>
        <w:pStyle w:val="ListParagraph"/>
        <w:numPr>
          <w:ilvl w:val="2"/>
          <w:numId w:val="6"/>
        </w:numPr>
      </w:pPr>
      <w:r>
        <w:t xml:space="preserve">Try adjusting the threshold again based on these </w:t>
      </w:r>
      <w:proofErr w:type="gramStart"/>
      <w:r>
        <w:t>changes</w:t>
      </w:r>
      <w:proofErr w:type="gramEnd"/>
    </w:p>
    <w:p w14:paraId="59CD9F3A" w14:textId="19EB9780" w:rsidR="00E7708C" w:rsidRDefault="00E7708C" w:rsidP="00E7708C">
      <w:pPr>
        <w:pStyle w:val="ListParagraph"/>
        <w:numPr>
          <w:ilvl w:val="0"/>
          <w:numId w:val="6"/>
        </w:numPr>
      </w:pPr>
      <w:r>
        <w:t xml:space="preserve">If none of these </w:t>
      </w:r>
      <w:proofErr w:type="gramStart"/>
      <w:r>
        <w:t>steps</w:t>
      </w:r>
      <w:proofErr w:type="gramEnd"/>
      <w:r>
        <w:t xml:space="preserve"> work, save the project and contact me!</w:t>
      </w:r>
    </w:p>
    <w:p w14:paraId="68C93E8E" w14:textId="4F6DB1A9" w:rsidR="00E7708C" w:rsidRDefault="00E7708C" w:rsidP="00E7708C">
      <w:pPr>
        <w:pStyle w:val="ListParagraph"/>
        <w:numPr>
          <w:ilvl w:val="1"/>
          <w:numId w:val="6"/>
        </w:numPr>
      </w:pPr>
      <w:r>
        <w:t xml:space="preserve">My email: </w:t>
      </w:r>
      <w:hyperlink r:id="rId5" w:history="1">
        <w:r w:rsidRPr="00F13EDC">
          <w:rPr>
            <w:rStyle w:val="Hyperlink"/>
          </w:rPr>
          <w:t>xvelez@ufl.edu</w:t>
        </w:r>
      </w:hyperlink>
    </w:p>
    <w:p w14:paraId="76ECD69C" w14:textId="0517D089" w:rsidR="00E7708C" w:rsidRDefault="00E7708C" w:rsidP="00E7708C">
      <w:pPr>
        <w:pStyle w:val="ListParagraph"/>
        <w:numPr>
          <w:ilvl w:val="1"/>
          <w:numId w:val="6"/>
        </w:numPr>
      </w:pPr>
      <w:r>
        <w:t>My phone: (954) 261-6422</w:t>
      </w:r>
    </w:p>
    <w:p w14:paraId="7DA7DA4D" w14:textId="7E1FCA76" w:rsidR="00E7708C" w:rsidRDefault="00E7708C" w:rsidP="00E7708C">
      <w:pPr>
        <w:pStyle w:val="ListParagraph"/>
        <w:numPr>
          <w:ilvl w:val="1"/>
          <w:numId w:val="6"/>
        </w:numPr>
      </w:pPr>
      <w:r>
        <w:t xml:space="preserve">Don’t be afraid to spam </w:t>
      </w:r>
      <w:proofErr w:type="gramStart"/>
      <w:r>
        <w:t>me</w:t>
      </w:r>
      <w:proofErr w:type="gramEnd"/>
    </w:p>
    <w:sectPr w:rsidR="00E770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4F74"/>
    <w:multiLevelType w:val="hybridMultilevel"/>
    <w:tmpl w:val="E3D28C7C"/>
    <w:lvl w:ilvl="0" w:tplc="1EC8217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E0A09"/>
    <w:multiLevelType w:val="hybridMultilevel"/>
    <w:tmpl w:val="4E102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405E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33446DB"/>
    <w:multiLevelType w:val="hybridMultilevel"/>
    <w:tmpl w:val="87CABE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2416E4"/>
    <w:multiLevelType w:val="hybridMultilevel"/>
    <w:tmpl w:val="AD1C82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237EA4"/>
    <w:multiLevelType w:val="hybridMultilevel"/>
    <w:tmpl w:val="491C40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3364851">
    <w:abstractNumId w:val="3"/>
  </w:num>
  <w:num w:numId="2" w16cid:durableId="388725215">
    <w:abstractNumId w:val="5"/>
  </w:num>
  <w:num w:numId="3" w16cid:durableId="1914076438">
    <w:abstractNumId w:val="0"/>
  </w:num>
  <w:num w:numId="4" w16cid:durableId="1856067805">
    <w:abstractNumId w:val="4"/>
  </w:num>
  <w:num w:numId="5" w16cid:durableId="853542335">
    <w:abstractNumId w:val="2"/>
  </w:num>
  <w:num w:numId="6" w16cid:durableId="12796048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srA0NTQyszCzsDBW0lEKTi0uzszPAykwrAUAIAGmQSwAAAA="/>
  </w:docVars>
  <w:rsids>
    <w:rsidRoot w:val="002730BF"/>
    <w:rsid w:val="00033766"/>
    <w:rsid w:val="002730BF"/>
    <w:rsid w:val="00351384"/>
    <w:rsid w:val="003D54EC"/>
    <w:rsid w:val="008E3B78"/>
    <w:rsid w:val="009367D7"/>
    <w:rsid w:val="00B04943"/>
    <w:rsid w:val="00BC1667"/>
    <w:rsid w:val="00D76733"/>
    <w:rsid w:val="00E7708C"/>
    <w:rsid w:val="00F35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9627F"/>
  <w15:chartTrackingRefBased/>
  <w15:docId w15:val="{AE4DA060-ADF4-49D8-875A-9662FE91A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13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13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67D7"/>
    <w:pPr>
      <w:ind w:left="720"/>
      <w:contextualSpacing/>
    </w:pPr>
  </w:style>
  <w:style w:type="character" w:styleId="Hyperlink">
    <w:name w:val="Hyperlink"/>
    <w:basedOn w:val="DefaultParagraphFont"/>
    <w:uiPriority w:val="99"/>
    <w:unhideWhenUsed/>
    <w:rsid w:val="00E7708C"/>
    <w:rPr>
      <w:color w:val="0563C1" w:themeColor="hyperlink"/>
      <w:u w:val="single"/>
    </w:rPr>
  </w:style>
  <w:style w:type="character" w:styleId="UnresolvedMention">
    <w:name w:val="Unresolved Mention"/>
    <w:basedOn w:val="DefaultParagraphFont"/>
    <w:uiPriority w:val="99"/>
    <w:semiHidden/>
    <w:unhideWhenUsed/>
    <w:rsid w:val="00E7708C"/>
    <w:rPr>
      <w:color w:val="605E5C"/>
      <w:shd w:val="clear" w:color="auto" w:fill="E1DFDD"/>
    </w:rPr>
  </w:style>
  <w:style w:type="character" w:customStyle="1" w:styleId="Heading2Char">
    <w:name w:val="Heading 2 Char"/>
    <w:basedOn w:val="DefaultParagraphFont"/>
    <w:link w:val="Heading2"/>
    <w:uiPriority w:val="9"/>
    <w:rsid w:val="0035138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5138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xvelez@ufl.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3</Pages>
  <Words>835</Words>
  <Characters>476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ez, Xavier A.</dc:creator>
  <cp:keywords/>
  <dc:description/>
  <cp:lastModifiedBy>Velez, Xavier A.</cp:lastModifiedBy>
  <cp:revision>7</cp:revision>
  <dcterms:created xsi:type="dcterms:W3CDTF">2023-02-02T16:29:00Z</dcterms:created>
  <dcterms:modified xsi:type="dcterms:W3CDTF">2023-02-02T17:17:00Z</dcterms:modified>
</cp:coreProperties>
</file>